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7296E" w14:textId="6AABD16A" w:rsidR="00B37142" w:rsidRPr="00D17F8F" w:rsidRDefault="00E06810" w:rsidP="00977430">
      <w:pPr>
        <w:spacing w:after="0"/>
        <w:jc w:val="center"/>
        <w:rPr>
          <w:b/>
          <w:szCs w:val="20"/>
        </w:rPr>
      </w:pPr>
      <w:r>
        <w:rPr>
          <w:b/>
          <w:szCs w:val="20"/>
        </w:rPr>
        <w:t>FLR</w:t>
      </w:r>
      <w:r w:rsidR="00510A3E">
        <w:rPr>
          <w:b/>
          <w:szCs w:val="20"/>
        </w:rPr>
        <w:t>5254</w:t>
      </w:r>
      <w:r w:rsidR="00232207">
        <w:rPr>
          <w:b/>
          <w:szCs w:val="20"/>
        </w:rPr>
        <w:t xml:space="preserve"> </w:t>
      </w:r>
      <w:r w:rsidR="00977430" w:rsidRPr="00D17F8F">
        <w:rPr>
          <w:b/>
          <w:szCs w:val="20"/>
        </w:rPr>
        <w:t xml:space="preserve">Diploma for Harbour Masters </w:t>
      </w:r>
      <w:r w:rsidR="001E47C5">
        <w:rPr>
          <w:b/>
          <w:szCs w:val="20"/>
        </w:rPr>
        <w:t>20</w:t>
      </w:r>
      <w:r w:rsidR="001472AF">
        <w:rPr>
          <w:b/>
          <w:szCs w:val="20"/>
        </w:rPr>
        <w:t>2</w:t>
      </w:r>
      <w:r w:rsidR="00510A3E">
        <w:rPr>
          <w:b/>
          <w:szCs w:val="20"/>
        </w:rPr>
        <w:t>4</w:t>
      </w:r>
      <w:r w:rsidR="001E47C5">
        <w:rPr>
          <w:b/>
          <w:szCs w:val="20"/>
        </w:rPr>
        <w:t>-20</w:t>
      </w:r>
      <w:r w:rsidR="00990072">
        <w:rPr>
          <w:b/>
          <w:szCs w:val="20"/>
        </w:rPr>
        <w:t>2</w:t>
      </w:r>
      <w:r w:rsidR="00510A3E">
        <w:rPr>
          <w:b/>
          <w:szCs w:val="20"/>
        </w:rPr>
        <w:t>5</w:t>
      </w:r>
    </w:p>
    <w:p w14:paraId="12DD16D6" w14:textId="77777777" w:rsidR="00EB5C6A" w:rsidRDefault="00977430" w:rsidP="00977430">
      <w:pPr>
        <w:spacing w:after="0"/>
        <w:jc w:val="center"/>
        <w:rPr>
          <w:b/>
          <w:szCs w:val="20"/>
        </w:rPr>
      </w:pPr>
      <w:r w:rsidRPr="00D17F8F">
        <w:rPr>
          <w:b/>
          <w:szCs w:val="20"/>
        </w:rPr>
        <w:t>Bursary Application Form (IHMA)</w:t>
      </w:r>
    </w:p>
    <w:p w14:paraId="46C1DA39" w14:textId="77777777" w:rsidR="00EB5C6A" w:rsidRPr="00EB5C6A" w:rsidRDefault="00EB5C6A" w:rsidP="00EB5C6A">
      <w:pPr>
        <w:spacing w:after="0"/>
        <w:jc w:val="center"/>
        <w:rPr>
          <w:b/>
          <w:szCs w:val="20"/>
        </w:rPr>
      </w:pPr>
    </w:p>
    <w:p w14:paraId="15DD8551" w14:textId="2B29A546" w:rsidR="00EB5C6A" w:rsidRPr="00EB5C6A" w:rsidRDefault="00D867F3" w:rsidP="00EB5C6A">
      <w:pPr>
        <w:spacing w:after="0"/>
        <w:jc w:val="center"/>
        <w:rPr>
          <w:b/>
          <w:szCs w:val="20"/>
        </w:rPr>
      </w:pPr>
      <w:r>
        <w:rPr>
          <w:b/>
          <w:szCs w:val="20"/>
        </w:rPr>
        <w:t>Application deadline</w:t>
      </w:r>
      <w:r w:rsidR="00840DF2">
        <w:rPr>
          <w:b/>
          <w:szCs w:val="20"/>
        </w:rPr>
        <w:t xml:space="preserve">: </w:t>
      </w:r>
      <w:r w:rsidR="00510A3E">
        <w:rPr>
          <w:b/>
          <w:bCs/>
        </w:rPr>
        <w:t>Wednesday, 21 February 2024</w:t>
      </w:r>
    </w:p>
    <w:p w14:paraId="6E502846" w14:textId="77777777" w:rsidR="00977430" w:rsidRPr="00D17F8F" w:rsidRDefault="00977430" w:rsidP="00977430">
      <w:pPr>
        <w:spacing w:after="0"/>
        <w:jc w:val="center"/>
        <w:rPr>
          <w:b/>
          <w:sz w:val="20"/>
          <w:szCs w:val="20"/>
        </w:rPr>
      </w:pPr>
    </w:p>
    <w:p w14:paraId="1425F9F2" w14:textId="77777777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20"/>
          <w:szCs w:val="20"/>
          <w:lang w:eastAsia="en-GB"/>
        </w:rPr>
      </w:pPr>
      <w:r w:rsidRPr="00D17F8F">
        <w:rPr>
          <w:sz w:val="20"/>
          <w:szCs w:val="20"/>
          <w:lang w:val="en"/>
        </w:rPr>
        <w:t xml:space="preserve">The IHMA bursary is open to any current member, or currently applying member, of the IHMA, and covers 50% of applicable course fees.  Further information and membership details for the IHMA can be found at </w:t>
      </w:r>
      <w:hyperlink r:id="rId7" w:tgtFrame="_blank" w:history="1">
        <w:r w:rsidRPr="00D17F8F">
          <w:rPr>
            <w:rStyle w:val="Hyperlink"/>
            <w:b/>
            <w:sz w:val="20"/>
            <w:szCs w:val="20"/>
            <w:lang w:val="en"/>
          </w:rPr>
          <w:t>www.harbourmaster.org</w:t>
        </w:r>
      </w:hyperlink>
      <w:r w:rsidRPr="00D17F8F">
        <w:rPr>
          <w:b/>
          <w:sz w:val="20"/>
          <w:szCs w:val="20"/>
          <w:lang w:val="en"/>
        </w:rPr>
        <w:t>.</w:t>
      </w:r>
    </w:p>
    <w:p w14:paraId="0FF27DC7" w14:textId="77777777" w:rsidR="00977430" w:rsidRPr="00D17F8F" w:rsidRDefault="00977430" w:rsidP="00977430">
      <w:pPr>
        <w:spacing w:after="0"/>
        <w:rPr>
          <w:b/>
          <w:sz w:val="20"/>
          <w:szCs w:val="20"/>
        </w:rPr>
      </w:pPr>
    </w:p>
    <w:p w14:paraId="64CFEBFF" w14:textId="05432806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  <w:r w:rsidRPr="00977430">
        <w:rPr>
          <w:rFonts w:eastAsia="Times New Roman" w:cs="TimesNewRomanPSMT"/>
          <w:sz w:val="20"/>
          <w:szCs w:val="20"/>
          <w:lang w:eastAsia="en-GB"/>
        </w:rPr>
        <w:t xml:space="preserve">Please type your details onto this Microsoft Word form in the grey areas and save a copy for yourself before submitting your Bursary Application by </w:t>
      </w:r>
      <w:r w:rsidRPr="00977430">
        <w:rPr>
          <w:rFonts w:eastAsia="Times New Roman" w:cs="TimesNewRomanPSMT"/>
          <w:b/>
          <w:sz w:val="20"/>
          <w:szCs w:val="20"/>
          <w:lang w:eastAsia="en-GB"/>
        </w:rPr>
        <w:t xml:space="preserve">email to </w:t>
      </w:r>
      <w:hyperlink r:id="rId8" w:history="1">
        <w:r w:rsidR="00A03E83" w:rsidRPr="0090495D">
          <w:rPr>
            <w:rStyle w:val="Hyperlink"/>
          </w:rPr>
          <w:t>LETeam@informaconnect.com</w:t>
        </w:r>
      </w:hyperlink>
      <w:r w:rsidRPr="00977430">
        <w:rPr>
          <w:rFonts w:eastAsia="Times New Roman" w:cs="TimesNewRomanPSMT"/>
          <w:sz w:val="20"/>
          <w:szCs w:val="20"/>
          <w:lang w:eastAsia="en-GB"/>
        </w:rPr>
        <w:t>. The boxes will increase in size as you type or use the enter key – the boxes are not representative of how much you should write, but please be concise.</w:t>
      </w:r>
    </w:p>
    <w:p w14:paraId="179D7207" w14:textId="77777777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6"/>
        <w:gridCol w:w="4490"/>
      </w:tblGrid>
      <w:tr w:rsidR="00AA4632" w:rsidRPr="00D17F8F" w14:paraId="55085FE0" w14:textId="77777777" w:rsidTr="001472AF">
        <w:tc>
          <w:tcPr>
            <w:tcW w:w="9016" w:type="dxa"/>
            <w:gridSpan w:val="2"/>
            <w:tcBorders>
              <w:bottom w:val="nil"/>
            </w:tcBorders>
          </w:tcPr>
          <w:p w14:paraId="4F1E35F2" w14:textId="77777777" w:rsidR="00AA4632" w:rsidRPr="00D17F8F" w:rsidRDefault="00AA4632" w:rsidP="00AA4632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HMA Membership Number:</w:t>
            </w:r>
          </w:p>
        </w:tc>
      </w:tr>
      <w:tr w:rsidR="00AA4632" w:rsidRPr="00D17F8F" w14:paraId="347AA3C5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D5301D9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031D5B6A" w14:textId="77777777" w:rsidTr="001472AF">
        <w:tc>
          <w:tcPr>
            <w:tcW w:w="9016" w:type="dxa"/>
            <w:gridSpan w:val="2"/>
            <w:tcBorders>
              <w:left w:val="nil"/>
              <w:right w:val="nil"/>
            </w:tcBorders>
          </w:tcPr>
          <w:p w14:paraId="5FE99069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E55EFCD" w14:textId="77777777" w:rsidR="004F789E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1: </w:t>
            </w:r>
            <w:r w:rsidR="004F789E" w:rsidRPr="00D17F8F">
              <w:rPr>
                <w:rFonts w:eastAsia="Times New Roman" w:cs="TimesNewRomanPSMT"/>
                <w:b/>
                <w:szCs w:val="18"/>
                <w:lang w:eastAsia="en-GB"/>
              </w:rPr>
              <w:t>PERSONAL INFORMATION</w:t>
            </w:r>
          </w:p>
          <w:p w14:paraId="61DD5546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6163430C" w14:textId="77777777" w:rsidTr="001472AF">
        <w:tc>
          <w:tcPr>
            <w:tcW w:w="4526" w:type="dxa"/>
            <w:tcBorders>
              <w:bottom w:val="nil"/>
            </w:tcBorders>
          </w:tcPr>
          <w:p w14:paraId="1848A416" w14:textId="77777777" w:rsidR="00AA4632" w:rsidRPr="00D17F8F" w:rsidRDefault="00AA4632" w:rsidP="004F789E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Family </w:t>
            </w:r>
            <w:r w:rsidR="004F789E"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N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me / Surname:</w:t>
            </w:r>
          </w:p>
        </w:tc>
        <w:tc>
          <w:tcPr>
            <w:tcW w:w="4490" w:type="dxa"/>
            <w:tcBorders>
              <w:bottom w:val="nil"/>
            </w:tcBorders>
          </w:tcPr>
          <w:p w14:paraId="35CBAAC6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Forenames:</w:t>
            </w:r>
          </w:p>
        </w:tc>
      </w:tr>
      <w:tr w:rsidR="00AA4632" w:rsidRPr="00D17F8F" w14:paraId="60C6CDAC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8100A63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A6B4870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6AB59B47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45CD2948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1A9920E" w14:textId="77777777" w:rsidTr="001472AF">
        <w:tc>
          <w:tcPr>
            <w:tcW w:w="4526" w:type="dxa"/>
            <w:tcBorders>
              <w:bottom w:val="nil"/>
            </w:tcBorders>
          </w:tcPr>
          <w:p w14:paraId="5412D0C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Title (Mr/Mrs/Miss/Ms/Captain etc):</w:t>
            </w:r>
          </w:p>
        </w:tc>
        <w:tc>
          <w:tcPr>
            <w:tcW w:w="4490" w:type="dxa"/>
            <w:tcBorders>
              <w:bottom w:val="nil"/>
            </w:tcBorders>
          </w:tcPr>
          <w:p w14:paraId="70DF4D68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ate of Birth:</w:t>
            </w:r>
          </w:p>
        </w:tc>
      </w:tr>
      <w:tr w:rsidR="006013EE" w:rsidRPr="00D17F8F" w14:paraId="471EBED6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15505EB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5D0D240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28CD8531" w14:textId="77777777" w:rsidTr="001472AF">
        <w:tc>
          <w:tcPr>
            <w:tcW w:w="4526" w:type="dxa"/>
            <w:tcBorders>
              <w:left w:val="nil"/>
              <w:bottom w:val="single" w:sz="4" w:space="0" w:color="auto"/>
              <w:right w:val="nil"/>
            </w:tcBorders>
          </w:tcPr>
          <w:p w14:paraId="018BEC9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left w:val="nil"/>
              <w:bottom w:val="single" w:sz="4" w:space="0" w:color="auto"/>
              <w:right w:val="nil"/>
            </w:tcBorders>
          </w:tcPr>
          <w:p w14:paraId="6FFF1B77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7D323886" w14:textId="77777777" w:rsidTr="001472AF">
        <w:tc>
          <w:tcPr>
            <w:tcW w:w="4526" w:type="dxa"/>
            <w:tcBorders>
              <w:bottom w:val="nil"/>
            </w:tcBorders>
          </w:tcPr>
          <w:p w14:paraId="6F7B6976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Gender:</w:t>
            </w:r>
          </w:p>
        </w:tc>
        <w:tc>
          <w:tcPr>
            <w:tcW w:w="449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C89CAB3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Nationality:</w:t>
            </w:r>
          </w:p>
        </w:tc>
      </w:tr>
      <w:tr w:rsidR="006013EE" w:rsidRPr="00D17F8F" w14:paraId="24C67070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0AAF647E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5AEFA56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8893815" w14:textId="77777777" w:rsidTr="001472AF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D43F3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ab/>
            </w:r>
          </w:p>
        </w:tc>
      </w:tr>
      <w:tr w:rsidR="006013EE" w:rsidRPr="00D17F8F" w14:paraId="58287BEC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3394C14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ddress:</w:t>
            </w:r>
          </w:p>
        </w:tc>
      </w:tr>
      <w:tr w:rsidR="006013EE" w:rsidRPr="00D17F8F" w14:paraId="053A1221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426F2B7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74865551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D61F95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253B603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083FB7C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untry</w:t>
            </w:r>
            <w:r w:rsidR="004F789E"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of Residence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:</w:t>
            </w:r>
          </w:p>
        </w:tc>
      </w:tr>
      <w:tr w:rsidR="006013EE" w:rsidRPr="00D17F8F" w14:paraId="14FA4BE7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07A757F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374D6ED7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3E8A53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514E952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0A1FC08" w14:textId="77777777" w:rsidR="006013E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Email Address:</w:t>
            </w:r>
          </w:p>
        </w:tc>
      </w:tr>
      <w:tr w:rsidR="006013EE" w:rsidRPr="00D17F8F" w14:paraId="379CA316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EBCAF44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22B79EB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29659A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73F21B7B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8F1165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ntact Telephone Number:</w:t>
            </w:r>
          </w:p>
        </w:tc>
      </w:tr>
      <w:tr w:rsidR="004F789E" w:rsidRPr="00D17F8F" w14:paraId="0B55E641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A1539C4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11CD742D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6EFB1D" w14:textId="77777777" w:rsidR="004F789E" w:rsidRPr="00D17F8F" w:rsidRDefault="004F789E" w:rsidP="004F789E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1A48DE2" w14:textId="77777777" w:rsidR="004F789E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2: </w:t>
            </w:r>
            <w:r w:rsidR="00007FBC"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EMPLOYMENT, </w:t>
            </w:r>
            <w:r w:rsidR="004F789E" w:rsidRPr="00D17F8F">
              <w:rPr>
                <w:rFonts w:eastAsia="Times New Roman" w:cs="TimesNewRomanPSMT"/>
                <w:b/>
                <w:szCs w:val="18"/>
                <w:lang w:eastAsia="en-GB"/>
              </w:rPr>
              <w:t>WORK EXPERIENCE</w:t>
            </w:r>
            <w:r w:rsidR="00007FBC"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 AND EDUCATION</w:t>
            </w:r>
          </w:p>
          <w:p w14:paraId="10E3E4CE" w14:textId="77777777" w:rsidR="004F789E" w:rsidRPr="00D17F8F" w:rsidRDefault="004F789E" w:rsidP="004F789E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0B35777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1EEA4D0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Job Title:</w:t>
            </w:r>
          </w:p>
        </w:tc>
      </w:tr>
      <w:tr w:rsidR="004F789E" w:rsidRPr="00D17F8F" w14:paraId="096AA947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1D34B0AD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2591E2A2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ECC6C2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4B7DAD5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8B038B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mpany/Organisation:</w:t>
            </w:r>
          </w:p>
        </w:tc>
      </w:tr>
      <w:tr w:rsidR="004F789E" w:rsidRPr="00D17F8F" w14:paraId="659B83C9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6F8DB1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2E877B4D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1B909C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646A0CEC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E920F84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escription of current employment and role:</w:t>
            </w:r>
          </w:p>
        </w:tc>
      </w:tr>
      <w:tr w:rsidR="004F789E" w:rsidRPr="00D17F8F" w14:paraId="3E0C50BE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37EAEFF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18349FB0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825645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410DEF98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5DED7EA" w14:textId="77777777" w:rsidR="004F789E" w:rsidRPr="00D17F8F" w:rsidRDefault="004F789E" w:rsidP="00C342C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How does this course relate to your current employment?</w:t>
            </w:r>
          </w:p>
        </w:tc>
      </w:tr>
      <w:tr w:rsidR="004F789E" w:rsidRPr="00D17F8F" w14:paraId="6E5E7FB9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EAD6DEA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30278758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56D49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03E26675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77FFB8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Previous employment (if current is less than 5 years):</w:t>
            </w:r>
          </w:p>
        </w:tc>
      </w:tr>
      <w:tr w:rsidR="004F789E" w:rsidRPr="00D17F8F" w14:paraId="3F19A72F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1F81515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7697795F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2F7B3B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35216348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C1823C7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cademic qualifications and background:</w:t>
            </w:r>
          </w:p>
        </w:tc>
      </w:tr>
      <w:tr w:rsidR="004F789E" w:rsidRPr="00D17F8F" w14:paraId="3026505A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CEAA0C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</w:tbl>
    <w:p w14:paraId="48E55BAB" w14:textId="77777777" w:rsidR="00AA4632" w:rsidRPr="00D17F8F" w:rsidRDefault="00AA4632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p w14:paraId="21FA9A32" w14:textId="4A20796E" w:rsidR="001472AF" w:rsidRDefault="001472AF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p w14:paraId="5ADF3E5C" w14:textId="77777777" w:rsidR="001472AF" w:rsidRDefault="001472AF">
      <w:pPr>
        <w:rPr>
          <w:rFonts w:eastAsia="Times New Roman" w:cs="TimesNewRomanPSMT"/>
          <w:b/>
          <w:sz w:val="16"/>
          <w:szCs w:val="18"/>
          <w:lang w:eastAsia="en-GB"/>
        </w:rPr>
      </w:pPr>
      <w:r>
        <w:rPr>
          <w:rFonts w:eastAsia="Times New Roman" w:cs="TimesNewRomanPSMT"/>
          <w:b/>
          <w:sz w:val="16"/>
          <w:szCs w:val="18"/>
          <w:lang w:eastAsia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0"/>
        <w:gridCol w:w="4506"/>
      </w:tblGrid>
      <w:tr w:rsidR="00007FBC" w:rsidRPr="00D17F8F" w14:paraId="493A9867" w14:textId="77777777" w:rsidTr="001472AF">
        <w:tc>
          <w:tcPr>
            <w:tcW w:w="90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4D6E1" w14:textId="77777777" w:rsidR="00007FBC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lastRenderedPageBreak/>
              <w:t xml:space="preserve">SECTION 3: </w:t>
            </w:r>
            <w:r w:rsidR="00C342C0">
              <w:rPr>
                <w:rFonts w:eastAsia="Times New Roman" w:cs="TimesNewRomanPSMT"/>
                <w:b/>
                <w:szCs w:val="18"/>
                <w:lang w:eastAsia="en-GB"/>
              </w:rPr>
              <w:t xml:space="preserve">STATEMENT </w:t>
            </w:r>
            <w:r w:rsidR="00B92123" w:rsidRPr="00D17F8F">
              <w:rPr>
                <w:rFonts w:eastAsia="Times New Roman" w:cs="TimesNewRomanPSMT"/>
                <w:b/>
                <w:szCs w:val="18"/>
                <w:lang w:eastAsia="en-GB"/>
              </w:rPr>
              <w:t>OF MOTIVATION</w:t>
            </w:r>
          </w:p>
          <w:p w14:paraId="1C64270B" w14:textId="77777777" w:rsidR="00007FBC" w:rsidRPr="00D17F8F" w:rsidRDefault="00007FBC" w:rsidP="00007FBC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8"/>
                <w:szCs w:val="18"/>
                <w:lang w:eastAsia="en-GB"/>
              </w:rPr>
            </w:pPr>
          </w:p>
        </w:tc>
      </w:tr>
      <w:tr w:rsidR="00007FBC" w:rsidRPr="00D17F8F" w14:paraId="554E0547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67F5853A" w14:textId="77777777" w:rsidR="00351118" w:rsidRPr="00D17F8F" w:rsidRDefault="00351118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Please provide a </w:t>
            </w:r>
            <w:r w:rsidR="00C342C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tatement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of motivation to help us assess your application. We would like to know:</w:t>
            </w:r>
          </w:p>
          <w:p w14:paraId="5104EBCB" w14:textId="77777777" w:rsidR="00351118" w:rsidRPr="00D17F8F" w:rsidRDefault="00351118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4D6AFE6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What are your reasons for applying for the </w:t>
            </w:r>
            <w:proofErr w:type="gramStart"/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bursary</w:t>
            </w:r>
            <w:proofErr w:type="gramEnd"/>
          </w:p>
          <w:p w14:paraId="7B26ECA2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W</w:t>
            </w:r>
            <w:r w:rsidR="006A03A2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hy do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you want to take the Harbour Masters course and how </w:t>
            </w:r>
            <w:r w:rsidR="006A03A2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did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you become interested in the </w:t>
            </w:r>
            <w:proofErr w:type="gramStart"/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subject</w:t>
            </w:r>
            <w:proofErr w:type="gramEnd"/>
          </w:p>
          <w:p w14:paraId="1F50FA24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How receiving the bursary would benefit you and your career</w:t>
            </w:r>
          </w:p>
          <w:p w14:paraId="0098F127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Any other information that you think may influence your </w:t>
            </w:r>
            <w:proofErr w:type="gramStart"/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pplication</w:t>
            </w:r>
            <w:proofErr w:type="gramEnd"/>
          </w:p>
          <w:p w14:paraId="06680FE2" w14:textId="77777777" w:rsidR="00351118" w:rsidRPr="00D17F8F" w:rsidRDefault="00351118" w:rsidP="00351118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135F2BE" w14:textId="77777777" w:rsidR="00351118" w:rsidRPr="00D17F8F" w:rsidRDefault="00351118" w:rsidP="00B92123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This </w:t>
            </w:r>
            <w:r w:rsidR="00C342C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tatement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an be written in the grey area provided below or submitted on a separate sheet. Suggested word count is 400-500 words.</w:t>
            </w:r>
          </w:p>
          <w:p w14:paraId="6DAE5DB6" w14:textId="77777777" w:rsidR="00B92123" w:rsidRPr="00D17F8F" w:rsidRDefault="00B92123" w:rsidP="00B92123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007FBC" w:rsidRPr="00D17F8F" w14:paraId="33864DC9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D2D5FDE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0C390C7" w14:textId="77777777" w:rsidR="00B92123" w:rsidRPr="00D17F8F" w:rsidRDefault="00B92123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99606E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B94636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6B62DD4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608D58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BF4D97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B4764E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CF6AE15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81565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2DAF5A4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50E75D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6CB63BE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3BE3110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26CFFC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A9CCA95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C14A1F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95CFB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44EF45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400FC1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4D488B9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88E172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E1ABCB0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2C5620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94ED2A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FF4334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65FF6C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A8AC47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89F444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10BED41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199A1B1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DDCDD4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D223F7D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5EA95EC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007FBC" w:rsidRPr="00D17F8F" w14:paraId="280C9E93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262E3B3" w14:textId="77777777" w:rsidR="00B92123" w:rsidRPr="00D17F8F" w:rsidRDefault="00B92123" w:rsidP="00B92123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20"/>
                <w:szCs w:val="18"/>
                <w:lang w:eastAsia="en-GB"/>
              </w:rPr>
            </w:pPr>
          </w:p>
          <w:p w14:paraId="66C60F09" w14:textId="77777777" w:rsidR="00B92123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24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4: </w:t>
            </w:r>
            <w:r w:rsidR="00B92123" w:rsidRPr="00D17F8F">
              <w:rPr>
                <w:rFonts w:eastAsia="Times New Roman" w:cs="TimesNewRomanPSMT"/>
                <w:b/>
                <w:szCs w:val="18"/>
                <w:lang w:eastAsia="en-GB"/>
              </w:rPr>
              <w:t>ADDITIONAL INFORMATION</w:t>
            </w:r>
          </w:p>
          <w:p w14:paraId="573BB146" w14:textId="77777777" w:rsidR="00B92123" w:rsidRPr="00D17F8F" w:rsidRDefault="00B92123" w:rsidP="00B92123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489C085C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072C4692" w14:textId="77777777" w:rsidR="00B92123" w:rsidRPr="00D17F8F" w:rsidRDefault="00B92123" w:rsidP="001F3E77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The bursary offers partial funding</w:t>
            </w:r>
            <w:r w:rsidR="009B774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of the course fees, if you are awarded the bursary who will cover the remaining fees?</w:t>
            </w:r>
          </w:p>
        </w:tc>
      </w:tr>
      <w:tr w:rsidR="00B92123" w:rsidRPr="00D17F8F" w14:paraId="141E3DFD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4F9898A" w14:textId="77777777" w:rsidR="00B92123" w:rsidRPr="00D17F8F" w:rsidRDefault="00B92123" w:rsidP="001F3E77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2437173F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73CD7FE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04011330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70839BE8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 confirm that my reading and writing English language ability is sufficient to be able to successfully undertake a distance learning course delivered in the English language:</w:t>
            </w:r>
          </w:p>
        </w:tc>
      </w:tr>
      <w:tr w:rsidR="00B92123" w:rsidRPr="00D17F8F" w14:paraId="027C9D8C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849CE50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0A550DAA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1B4A61B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3EB43BF4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7BF9F18A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 confirm the accuracy of the information provided on this bursary application form, and if accepted I will make full endeavour to undertake and complete the course:</w:t>
            </w:r>
          </w:p>
        </w:tc>
      </w:tr>
      <w:tr w:rsidR="00B92123" w:rsidRPr="00D17F8F" w14:paraId="221992C5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36CDAFB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578CD70F" w14:textId="77777777" w:rsidTr="001472AF">
        <w:tc>
          <w:tcPr>
            <w:tcW w:w="9026" w:type="dxa"/>
            <w:gridSpan w:val="2"/>
            <w:tcBorders>
              <w:left w:val="nil"/>
              <w:right w:val="nil"/>
            </w:tcBorders>
          </w:tcPr>
          <w:p w14:paraId="4A206343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D17F8F" w:rsidRPr="00D17F8F" w14:paraId="30AE3859" w14:textId="77777777" w:rsidTr="001472AF">
        <w:tc>
          <w:tcPr>
            <w:tcW w:w="4520" w:type="dxa"/>
            <w:tcBorders>
              <w:bottom w:val="nil"/>
            </w:tcBorders>
          </w:tcPr>
          <w:p w14:paraId="51232C7F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ignature </w:t>
            </w:r>
            <w:r w:rsidRPr="00D17F8F">
              <w:rPr>
                <w:rFonts w:eastAsia="Times New Roman" w:cs="TimesNewRomanPSMT"/>
                <w:b/>
                <w:sz w:val="14"/>
                <w:szCs w:val="18"/>
                <w:lang w:eastAsia="en-GB"/>
              </w:rPr>
              <w:t>(please type your full name if completing electronically):</w:t>
            </w:r>
          </w:p>
        </w:tc>
        <w:tc>
          <w:tcPr>
            <w:tcW w:w="4506" w:type="dxa"/>
            <w:tcBorders>
              <w:bottom w:val="nil"/>
            </w:tcBorders>
          </w:tcPr>
          <w:p w14:paraId="4D6EDA01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ate:</w:t>
            </w:r>
          </w:p>
        </w:tc>
      </w:tr>
      <w:tr w:rsidR="00D17F8F" w:rsidRPr="00D17F8F" w14:paraId="401A873E" w14:textId="77777777" w:rsidTr="001472AF">
        <w:tc>
          <w:tcPr>
            <w:tcW w:w="452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6B47BF6" w14:textId="77777777" w:rsidR="00D17F8F" w:rsidRPr="00D17F8F" w:rsidRDefault="00D17F8F" w:rsidP="00D17F8F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50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750446BC" w14:textId="77777777" w:rsidR="00D17F8F" w:rsidRPr="00D17F8F" w:rsidRDefault="00D17F8F" w:rsidP="00D17F8F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5F9DCD37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4C3338F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19565BC6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43D68FC5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Please tell us how you first learnt about this bursary:</w:t>
            </w:r>
          </w:p>
        </w:tc>
      </w:tr>
      <w:tr w:rsidR="00D17F8F" w:rsidRPr="00D17F8F" w14:paraId="516BBCDD" w14:textId="77777777" w:rsidTr="001472AF">
        <w:tc>
          <w:tcPr>
            <w:tcW w:w="9026" w:type="dxa"/>
            <w:gridSpan w:val="2"/>
            <w:tcBorders>
              <w:top w:val="nil"/>
            </w:tcBorders>
            <w:shd w:val="clear" w:color="auto" w:fill="F2F2F2" w:themeFill="background1" w:themeFillShade="F2"/>
          </w:tcPr>
          <w:p w14:paraId="210B814A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</w:tbl>
    <w:p w14:paraId="2D3940FB" w14:textId="77777777" w:rsidR="00007FBC" w:rsidRPr="00AA4632" w:rsidRDefault="00007FBC" w:rsidP="00D17F8F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sectPr w:rsidR="00007FBC" w:rsidRPr="00AA463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64C4D" w14:textId="77777777" w:rsidR="00635FEF" w:rsidRDefault="00635FEF" w:rsidP="00007FBC">
      <w:pPr>
        <w:spacing w:after="0" w:line="240" w:lineRule="auto"/>
      </w:pPr>
      <w:r>
        <w:separator/>
      </w:r>
    </w:p>
  </w:endnote>
  <w:endnote w:type="continuationSeparator" w:id="0">
    <w:p w14:paraId="21AEE5AB" w14:textId="77777777" w:rsidR="00635FEF" w:rsidRDefault="00635FEF" w:rsidP="00007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A4A3F" w14:textId="77777777" w:rsidR="00232207" w:rsidRDefault="00232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43146" w14:textId="258AF149" w:rsidR="00910F2C" w:rsidRDefault="00910F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0728C" w14:textId="77777777" w:rsidR="00232207" w:rsidRDefault="00232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E96BB" w14:textId="77777777" w:rsidR="00635FEF" w:rsidRDefault="00635FEF" w:rsidP="00007FBC">
      <w:pPr>
        <w:spacing w:after="0" w:line="240" w:lineRule="auto"/>
      </w:pPr>
      <w:r>
        <w:separator/>
      </w:r>
    </w:p>
  </w:footnote>
  <w:footnote w:type="continuationSeparator" w:id="0">
    <w:p w14:paraId="115F67B6" w14:textId="77777777" w:rsidR="00635FEF" w:rsidRDefault="00635FEF" w:rsidP="00007F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8635F" w14:textId="77777777" w:rsidR="00232207" w:rsidRDefault="002322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F489A" w14:textId="77777777" w:rsidR="00232207" w:rsidRDefault="002322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3E5F" w14:textId="77777777" w:rsidR="00232207" w:rsidRDefault="002322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F34FB7"/>
    <w:multiLevelType w:val="hybridMultilevel"/>
    <w:tmpl w:val="CBC25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91967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zQ3NzI2MjAyNDdR0lEKTi0uzszPAykwrAUAe3HZyCwAAAA="/>
  </w:docVars>
  <w:rsids>
    <w:rsidRoot w:val="00977430"/>
    <w:rsid w:val="00007FBC"/>
    <w:rsid w:val="00090BD4"/>
    <w:rsid w:val="000A03CD"/>
    <w:rsid w:val="000C305B"/>
    <w:rsid w:val="000E5BF6"/>
    <w:rsid w:val="001472AF"/>
    <w:rsid w:val="001E47C5"/>
    <w:rsid w:val="00232207"/>
    <w:rsid w:val="002646DB"/>
    <w:rsid w:val="00351118"/>
    <w:rsid w:val="00453340"/>
    <w:rsid w:val="004B166D"/>
    <w:rsid w:val="004F789E"/>
    <w:rsid w:val="00510A3E"/>
    <w:rsid w:val="006013EE"/>
    <w:rsid w:val="00635FEF"/>
    <w:rsid w:val="006536ED"/>
    <w:rsid w:val="00654370"/>
    <w:rsid w:val="006675CF"/>
    <w:rsid w:val="006A03A2"/>
    <w:rsid w:val="00840DF2"/>
    <w:rsid w:val="00886816"/>
    <w:rsid w:val="00910F2C"/>
    <w:rsid w:val="00932FC7"/>
    <w:rsid w:val="00977430"/>
    <w:rsid w:val="00990072"/>
    <w:rsid w:val="009A26F1"/>
    <w:rsid w:val="009B7740"/>
    <w:rsid w:val="00A03E83"/>
    <w:rsid w:val="00A12DDA"/>
    <w:rsid w:val="00A30F40"/>
    <w:rsid w:val="00AA4632"/>
    <w:rsid w:val="00B37142"/>
    <w:rsid w:val="00B92123"/>
    <w:rsid w:val="00BF72F4"/>
    <w:rsid w:val="00C342C0"/>
    <w:rsid w:val="00D17F8F"/>
    <w:rsid w:val="00D867F3"/>
    <w:rsid w:val="00E06810"/>
    <w:rsid w:val="00EB5C6A"/>
    <w:rsid w:val="00F01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745B563F"/>
  <w15:docId w15:val="{DB2BE1C6-3A49-478E-A98C-0D96CB06D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7430"/>
    <w:rPr>
      <w:color w:val="0000FF"/>
      <w:u w:val="single"/>
    </w:rPr>
  </w:style>
  <w:style w:type="table" w:styleId="TableGrid">
    <w:name w:val="Table Grid"/>
    <w:basedOn w:val="TableNormal"/>
    <w:uiPriority w:val="59"/>
    <w:rsid w:val="00AA46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7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FBC"/>
  </w:style>
  <w:style w:type="paragraph" w:styleId="Footer">
    <w:name w:val="footer"/>
    <w:basedOn w:val="Normal"/>
    <w:link w:val="FooterChar"/>
    <w:uiPriority w:val="99"/>
    <w:unhideWhenUsed/>
    <w:rsid w:val="00007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FBC"/>
  </w:style>
  <w:style w:type="paragraph" w:styleId="ListParagraph">
    <w:name w:val="List Paragraph"/>
    <w:basedOn w:val="Normal"/>
    <w:uiPriority w:val="34"/>
    <w:qFormat/>
    <w:rsid w:val="003511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7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F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342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42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42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2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2C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472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Team@informaconnect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harbourmaster.org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68</Words>
  <Characters>2020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a Plc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ilton, Janine</dc:creator>
  <cp:lastModifiedBy>Lee-Miller, Stella</cp:lastModifiedBy>
  <cp:revision>2</cp:revision>
  <dcterms:created xsi:type="dcterms:W3CDTF">2023-12-07T11:29:00Z</dcterms:created>
  <dcterms:modified xsi:type="dcterms:W3CDTF">2023-12-07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1b4a6d7-967f-4d55-9d13-d94940dabb24_Enabled">
    <vt:lpwstr>true</vt:lpwstr>
  </property>
  <property fmtid="{D5CDD505-2E9C-101B-9397-08002B2CF9AE}" pid="3" name="MSIP_Label_e1b4a6d7-967f-4d55-9d13-d94940dabb24_SetDate">
    <vt:lpwstr>2021-09-02T10:17:20Z</vt:lpwstr>
  </property>
  <property fmtid="{D5CDD505-2E9C-101B-9397-08002B2CF9AE}" pid="4" name="MSIP_Label_e1b4a6d7-967f-4d55-9d13-d94940dabb24_Method">
    <vt:lpwstr>Privileged</vt:lpwstr>
  </property>
  <property fmtid="{D5CDD505-2E9C-101B-9397-08002B2CF9AE}" pid="5" name="MSIP_Label_e1b4a6d7-967f-4d55-9d13-d94940dabb24_Name">
    <vt:lpwstr>e1b4a6d7-967f-4d55-9d13-d94940dabb24</vt:lpwstr>
  </property>
  <property fmtid="{D5CDD505-2E9C-101B-9397-08002B2CF9AE}" pid="6" name="MSIP_Label_e1b4a6d7-967f-4d55-9d13-d94940dabb24_SiteId">
    <vt:lpwstr>2567d566-604c-408a-8a60-55d0dc9d9d6b</vt:lpwstr>
  </property>
  <property fmtid="{D5CDD505-2E9C-101B-9397-08002B2CF9AE}" pid="7" name="MSIP_Label_e1b4a6d7-967f-4d55-9d13-d94940dabb24_ActionId">
    <vt:lpwstr>d33c2801-b76f-4fb2-917c-b6a7a2eeb4dc</vt:lpwstr>
  </property>
  <property fmtid="{D5CDD505-2E9C-101B-9397-08002B2CF9AE}" pid="8" name="MSIP_Label_e1b4a6d7-967f-4d55-9d13-d94940dabb24_ContentBits">
    <vt:lpwstr>0</vt:lpwstr>
  </property>
  <property fmtid="{D5CDD505-2E9C-101B-9397-08002B2CF9AE}" pid="9" name="GrammarlyDocumentId">
    <vt:lpwstr>c07b19a415ad19c83c13de28a893f353500eed55056f50eb9e10742aaea0bbff</vt:lpwstr>
  </property>
</Properties>
</file>